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5" w:name="cover-letter"/>
    <w:p>
      <w:pPr>
        <w:pStyle w:val="Heading1"/>
      </w:pPr>
      <w:r>
        <w:t xml:space="preserve">Cover Letter</w:t>
      </w:r>
    </w:p>
    <w:p>
      <w:pPr>
        <w:pStyle w:val="FirstParagraph"/>
      </w:pPr>
      <w:r>
        <w:t xml:space="preserve">Dear [Hiring Manager's Name],</w:t>
      </w:r>
    </w:p>
    <w:p>
      <w:pPr>
        <w:pStyle w:val="BodyText"/>
      </w:pPr>
      <w:r>
        <w:t xml:space="preserve">As a dedicated and innovative Chemical Engineer with over [X years] of experience in the field, I am excited to apply for the Chemical Engineer position at [Company Name] in South Korea, Seoul. This opportunity aligns perfectly with my professional aspirations and technical expertise, and I am eager to contribute my skills to a dynamic organization that values excellence in chemical engineering and sustainable innovation.</w:t>
      </w:r>
    </w:p>
    <w:bookmarkStart w:id="20" w:name="X7bcee91620b83e6c7093eae0b7ac015b23826a3"/>
    <w:p>
      <w:pPr>
        <w:pStyle w:val="Heading2"/>
      </w:pPr>
      <w:r>
        <w:t xml:space="preserve">Why South Korea Seoul? A Hub for Engineering Excellence</w:t>
      </w:r>
    </w:p>
    <w:p>
      <w:pPr>
        <w:pStyle w:val="FirstParagraph"/>
      </w:pPr>
      <w:r>
        <w:t xml:space="preserve">South Korea, particularly Seoul, has long been a global leader in technological advancement and industrial innovation. The city’s commitment to cutting-edge research in areas such as advanced materials, clean energy, and chemical processes makes it an ideal location for a Chemical Engineer like myself. As the capital of South Korea, Seoul is home to renowned companies like Samsung SDI, LG Chem, and SK Innovation—organizations that are at the forefront of chemical engineering advancements. I am deeply inspired by the country’s emphasis on sustainability and its proactive approach to addressing global challenges such as carbon neutrality and resource efficiency. Working in South Korea would allow me to collaborate with some of the brightest minds in the industry while contributing to projects that have a tangible impact on society.</w:t>
      </w:r>
    </w:p>
    <w:bookmarkEnd w:id="20"/>
    <w:bookmarkStart w:id="21" w:name="professional-background-and-expertise"/>
    <w:p>
      <w:pPr>
        <w:pStyle w:val="Heading2"/>
      </w:pPr>
      <w:r>
        <w:t xml:space="preserve">Professional Background and Expertise</w:t>
      </w:r>
    </w:p>
    <w:p>
      <w:pPr>
        <w:pStyle w:val="FirstParagraph"/>
      </w:pPr>
      <w:r>
        <w:t xml:space="preserve">Throughout my career as a Chemical Engineer, I have developed a strong foundation in process design, optimization, and environmental compliance. My work has spanned multiple industries, including petrochemicals, pharmaceuticals, and renewable energy. At [Previous Company Name], I led the development of a novel catalyst for hydrocarbon processing that improved efficiency by 15% while reducing emissions—a project that directly aligned with South Korea’s focus on green technologies. Additionally, I have extensive experience in plant operations and safety protocols, ensuring that all processes meet international standards such as ISO 14001 and OSHA.</w:t>
      </w:r>
    </w:p>
    <w:p>
      <w:pPr>
        <w:pStyle w:val="BodyText"/>
      </w:pPr>
      <w:r>
        <w:t xml:space="preserve">One of my most rewarding projects involved designing a wastewater treatment system for a manufacturing facility in [Previous Location]. By integrating advanced membrane filtration technologies, I was able to reduce water consumption by 30% and achieve compliance with stringent environmental regulations. This experience reinforced my belief that chemical engineering is not just about technical solutions but also about creating sustainable systems that benefit both businesses and the environment.</w:t>
      </w:r>
    </w:p>
    <w:bookmarkEnd w:id="21"/>
    <w:bookmarkStart w:id="22" w:name="adaptability-and-cultural-sensitivity"/>
    <w:p>
      <w:pPr>
        <w:pStyle w:val="Heading2"/>
      </w:pPr>
      <w:r>
        <w:t xml:space="preserve">Adaptability and Cultural Sensitivity</w:t>
      </w:r>
    </w:p>
    <w:p>
      <w:pPr>
        <w:pStyle w:val="FirstParagraph"/>
      </w:pPr>
      <w:r>
        <w:t xml:space="preserve">As a Chemical Engineer, I understand the importance of adaptability in diverse work environments. South Korea’s fast-paced industrial landscape requires professionals who can thrive under pressure while maintaining precision and creativity. My ability to quickly learn new technologies and collaborate with cross-functional teams has been a key strength in my career. For instance, during my tenure at [Previous Company Name], I worked closely with R&amp;D, production, and environmental departments to streamline processes and reduce costs—a collaborative approach that is highly valued in Korean workplaces.</w:t>
      </w:r>
    </w:p>
    <w:p>
      <w:pPr>
        <w:pStyle w:val="BodyText"/>
      </w:pPr>
      <w:r>
        <w:t xml:space="preserve">Furthermore, I have studied South Korean business practices and cultural norms to ensure a seamless transition into the local workforce. I am particularly impressed by the emphasis on respect for hierarchy, meticulous planning, and long-term relationships in Korean companies. I am committed to embracing these values while contributing my expertise to drive innovation and efficiency.</w:t>
      </w:r>
    </w:p>
    <w:bookmarkEnd w:id="22"/>
    <w:bookmarkStart w:id="23" w:name="why-company-name"/>
    <w:p>
      <w:pPr>
        <w:pStyle w:val="Heading2"/>
      </w:pPr>
      <w:r>
        <w:t xml:space="preserve">Why [Company Name]?</w:t>
      </w:r>
    </w:p>
    <w:p>
      <w:pPr>
        <w:pStyle w:val="FirstParagraph"/>
      </w:pPr>
      <w:r>
        <w:t xml:space="preserve">[Company Name] stands out as a leader in [specific industry or technology], and I am particularly drawn to your commitment to [mention a specific project, innovation, or value of the company]. For example, your recent initiative in [specific project or technology] demonstrates a forward-thinking approach that resonates with my own professional goals. I am confident that my background in chemical engineering and passion for sustainable solutions would make me a valuable asset to your team.</w:t>
      </w:r>
    </w:p>
    <w:p>
      <w:pPr>
        <w:pStyle w:val="BodyText"/>
      </w:pPr>
      <w:r>
        <w:t xml:space="preserve">Moreover, the opportunity to work in Seoul offers unique advantages. The city’s vibrant culture, advanced infrastructure, and proximity to global markets provide an ideal environment for professionals seeking growth and exposure. I am eager to contribute my skills while immersing myself in the rich cultural tapestry of South Korea.</w:t>
      </w:r>
    </w:p>
    <w:bookmarkEnd w:id="23"/>
    <w:bookmarkStart w:id="24" w:name="conclusion"/>
    <w:p>
      <w:pPr>
        <w:pStyle w:val="Heading2"/>
      </w:pPr>
      <w:r>
        <w:t xml:space="preserve">Conclusion</w:t>
      </w:r>
    </w:p>
    <w:p>
      <w:pPr>
        <w:pStyle w:val="FirstParagraph"/>
      </w:pPr>
      <w:r>
        <w:t xml:space="preserve">In conclusion, I am enthusiastic about the possibility of joining [Company Name] as a Chemical Engineer in South Korea Seoul. My technical expertise, dedication to sustainability, and adaptability make me well-suited for this role. I would be honored to contribute to your organization’s mission of [specific goal or vision], while also growing professionally in one of the world’s most innovative cities.</w:t>
      </w:r>
    </w:p>
    <w:p>
      <w:pPr>
        <w:pStyle w:val="BodyText"/>
      </w:pPr>
      <w:r>
        <w:t xml:space="preserve">Thank you for considering my application. I look forward to the opportunity to discuss how my background and vision align with [Company Name]’s future.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cal Engineer Position in South Korea Seoul</dc:title>
  <dc:creator/>
  <dc:language>en</dc:language>
  <cp:keywords/>
  <dcterms:created xsi:type="dcterms:W3CDTF">2026-07-21T14:58:06Z</dcterms:created>
  <dcterms:modified xsi:type="dcterms:W3CDTF">2026-07-21T14:58:06Z</dcterms:modified>
</cp:coreProperties>
</file>

<file path=docProps/custom.xml><?xml version="1.0" encoding="utf-8"?>
<Properties xmlns="http://schemas.openxmlformats.org/officeDocument/2006/custom-properties" xmlns:vt="http://schemas.openxmlformats.org/officeDocument/2006/docPropsVTypes"/>
</file>